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8" w:type="dxa"/>
        <w:tblLook w:val="04A0" w:firstRow="1" w:lastRow="0" w:firstColumn="1" w:lastColumn="0" w:noHBand="0" w:noVBand="1"/>
      </w:tblPr>
      <w:tblGrid>
        <w:gridCol w:w="1980"/>
        <w:gridCol w:w="59"/>
        <w:gridCol w:w="559"/>
        <w:gridCol w:w="1302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2746F8" w:rsidRPr="00F250B6" w14:paraId="6D52C80F" w14:textId="77777777" w:rsidTr="002746F8">
        <w:trPr>
          <w:trHeight w:val="295"/>
        </w:trPr>
        <w:tc>
          <w:tcPr>
            <w:tcW w:w="203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0C7003" w14:textId="7D382DE8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How to run function</w:t>
            </w:r>
          </w:p>
        </w:tc>
        <w:tc>
          <w:tcPr>
            <w:tcW w:w="1222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22219" w14:textId="66D44085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ve the .ps1 file containing function and call the function. Parameters can be passed depending on the task requirement.</w:t>
            </w:r>
          </w:p>
        </w:tc>
      </w:tr>
      <w:tr w:rsidR="0083062F" w:rsidRPr="00F250B6" w14:paraId="37132218" w14:textId="77777777" w:rsidTr="007D6F5E">
        <w:trPr>
          <w:trHeight w:val="29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289DE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FEE94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070F0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29AAD5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BB320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63B54E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2F53A4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8A068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E89DA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9B4265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EDA22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7D6F5E">
        <w:trPr>
          <w:trHeight w:val="295"/>
        </w:trPr>
        <w:tc>
          <w:tcPr>
            <w:tcW w:w="198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6451B3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 w:rsidR="002746F8"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1.</w:t>
            </w:r>
          </w:p>
        </w:tc>
        <w:tc>
          <w:tcPr>
            <w:tcW w:w="710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32BC595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all time zone details from the JS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7D6F5E">
        <w:trPr>
          <w:trHeight w:val="29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7D6F5E">
        <w:trPr>
          <w:trHeight w:val="472"/>
        </w:trPr>
        <w:tc>
          <w:tcPr>
            <w:tcW w:w="198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1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7D6F5E">
        <w:trPr>
          <w:trHeight w:val="472"/>
        </w:trPr>
        <w:tc>
          <w:tcPr>
            <w:tcW w:w="198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1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7D6F5E">
        <w:trPr>
          <w:trHeight w:val="573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46BE8E48" w:rsidR="00F250B6" w:rsidRPr="00F250B6" w:rsidRDefault="002746F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B8E69A8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46F8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2746F8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2746F8">
              <w:rPr>
                <w:rFonts w:eastAsia="Times New Roman" w:cstheme="minorHAnsi"/>
                <w:lang w:eastAsia="en-GB"/>
              </w:rPr>
              <w:t xml:space="preserve">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1A640F0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vide all time zone details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46F8" w:rsidRPr="00F250B6" w14:paraId="344CE2B2" w14:textId="77777777" w:rsidTr="00F16913">
        <w:trPr>
          <w:trHeight w:val="295"/>
        </w:trPr>
        <w:tc>
          <w:tcPr>
            <w:tcW w:w="1426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13398" w14:textId="77777777" w:rsidR="002746F8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46F8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63C148B1" wp14:editId="090EA49E">
                  <wp:extent cx="8863330" cy="1596390"/>
                  <wp:effectExtent l="0" t="0" r="0" b="3810"/>
                  <wp:docPr id="152506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506859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59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CFD5E2" w14:textId="2ABDE848" w:rsidR="002746F8" w:rsidRPr="00FB4280" w:rsidRDefault="002746F8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>Fig. 1: Test case 1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p w14:paraId="0CAF227D" w14:textId="77777777" w:rsidR="002746F8" w:rsidRDefault="002746F8">
      <w:pPr>
        <w:rPr>
          <w:rFonts w:cstheme="minorHAnsi"/>
        </w:rPr>
      </w:pPr>
    </w:p>
    <w:p w14:paraId="3F3621E3" w14:textId="77777777" w:rsidR="002746F8" w:rsidRDefault="002746F8">
      <w:pPr>
        <w:rPr>
          <w:rFonts w:cstheme="minorHAnsi"/>
        </w:rPr>
      </w:pPr>
    </w:p>
    <w:p w14:paraId="27886A28" w14:textId="77777777" w:rsidR="002746F8" w:rsidRDefault="002746F8">
      <w:pPr>
        <w:rPr>
          <w:rFonts w:cstheme="minorHAnsi"/>
        </w:rPr>
      </w:pPr>
    </w:p>
    <w:p w14:paraId="28FBEB64" w14:textId="77777777" w:rsidR="00784940" w:rsidRDefault="00784940">
      <w:pPr>
        <w:rPr>
          <w:rFonts w:cstheme="minorHAnsi"/>
        </w:rPr>
      </w:pPr>
    </w:p>
    <w:p w14:paraId="07D55486" w14:textId="77777777" w:rsidR="002746F8" w:rsidRDefault="002746F8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985"/>
        <w:gridCol w:w="615"/>
        <w:gridCol w:w="1305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2746F8" w:rsidRPr="00F250B6" w14:paraId="5B804A05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E8462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98E3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C20CD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2FEFB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AC8E45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AB18C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DA5450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15A7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7E25D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3FBE6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3398F8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4BF6D68E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A4792E" w14:textId="0F530EE0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2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9D1F9" w14:textId="23B6208D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time zone details from the JSON file</w:t>
            </w:r>
            <w:r w:rsidR="0083062F">
              <w:rPr>
                <w:rFonts w:eastAsia="Times New Roman" w:cstheme="minorHAnsi"/>
                <w:lang w:eastAsia="en-GB"/>
              </w:rPr>
              <w:t xml:space="preserve"> with a specific key wo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9056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8F3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217AD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32FA0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186EAA60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1DFB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A9C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1A04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018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EF2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E48B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6A8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D80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D72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56CE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C99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0A2C28E5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8AF186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609AEA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23D8CD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1097D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15D228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746F8" w:rsidRPr="00F250B6" w14:paraId="697DA0B3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97CEE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AAA8F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206118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39C85C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C847F7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746F8" w:rsidRPr="00F250B6" w14:paraId="026C0E08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AE84B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E42FC" w14:textId="31A75EFC" w:rsidR="002746F8" w:rsidRPr="00F250B6" w:rsidRDefault="0083062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3062F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83062F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83062F">
              <w:rPr>
                <w:rFonts w:eastAsia="Times New Roman" w:cstheme="minorHAnsi"/>
                <w:lang w:eastAsia="en-GB"/>
              </w:rPr>
              <w:t xml:space="preserve"> -Name Asia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CB128" w14:textId="0DD3588D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vide all time zone details</w:t>
            </w:r>
            <w:r w:rsidR="00FB4280">
              <w:rPr>
                <w:rFonts w:eastAsia="Times New Roman" w:cstheme="minorHAnsi"/>
                <w:lang w:eastAsia="en-GB"/>
              </w:rPr>
              <w:t xml:space="preserve"> with a specific name provided in -Name parameter</w:t>
            </w:r>
            <w:r>
              <w:rPr>
                <w:rFonts w:eastAsia="Times New Roman" w:cstheme="minorHAnsi"/>
                <w:lang w:eastAsia="en-GB"/>
              </w:rPr>
              <w:t xml:space="preserve">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055627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6CB24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46F8" w:rsidRPr="00F250B6" w14:paraId="52713BC7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2F63E" w14:textId="48BAC8FC" w:rsidR="002746F8" w:rsidRDefault="0083062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3062F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40BD4AEE" wp14:editId="38F06F11">
                  <wp:extent cx="8863330" cy="1280160"/>
                  <wp:effectExtent l="0" t="0" r="0" b="0"/>
                  <wp:docPr id="12380157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801574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8D57E2" w14:textId="5890168C" w:rsidR="002746F8" w:rsidRPr="00FB4280" w:rsidRDefault="002746F8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137F0B" w:rsidRPr="00FB4280">
              <w:rPr>
                <w:rFonts w:eastAsia="Times New Roman" w:cstheme="minorHAnsi"/>
                <w:b/>
                <w:bCs/>
                <w:lang w:eastAsia="en-GB"/>
              </w:rPr>
              <w:t>2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 w:rsidR="0083062F" w:rsidRPr="00FB4280">
              <w:rPr>
                <w:rFonts w:eastAsia="Times New Roman" w:cstheme="minorHAnsi"/>
                <w:b/>
                <w:bCs/>
                <w:lang w:eastAsia="en-GB"/>
              </w:rPr>
              <w:t>2</w:t>
            </w:r>
          </w:p>
        </w:tc>
      </w:tr>
    </w:tbl>
    <w:p w14:paraId="5D0F2535" w14:textId="77777777" w:rsidR="002746F8" w:rsidRPr="00F250B6" w:rsidRDefault="002746F8" w:rsidP="002746F8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985"/>
        <w:gridCol w:w="615"/>
        <w:gridCol w:w="1305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137F0B" w:rsidRPr="00F250B6" w14:paraId="47F604C2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6C347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684C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C10A0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9B34A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FD91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79AC6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974D8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4774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0E5CF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D42B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449F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5BE79DA8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16EA1" w14:textId="4883EBB6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3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DDC65" w14:textId="36C2A429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time zone details from the JSON file with a sp</w:t>
            </w:r>
            <w:r>
              <w:rPr>
                <w:rFonts w:eastAsia="Times New Roman" w:cstheme="minorHAnsi"/>
                <w:lang w:eastAsia="en-GB"/>
              </w:rPr>
              <w:t>ecific offset valu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CFA9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63BE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5374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7871F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423F7F4F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175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22C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030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173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1DA8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8D1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D47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D803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1AB7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B5C1A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93EE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07173B40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3CD8C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F13127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F76EF9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91D14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8D3AD8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37F0B" w:rsidRPr="00F250B6" w14:paraId="238004F5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48C45E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A213E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E16E6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54A91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E81BD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37F0B" w:rsidRPr="00F250B6" w14:paraId="19245893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AF14A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765E5" w14:textId="2B28D932" w:rsidR="00137F0B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</w:t>
            </w:r>
            <w:r w:rsidRPr="00FB4280">
              <w:rPr>
                <w:rFonts w:eastAsia="Times New Roman" w:cstheme="minorHAnsi"/>
                <w:lang w:eastAsia="en-GB"/>
              </w:rPr>
              <w:lastRenderedPageBreak/>
              <w:t>-Offset 9.5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CDD02" w14:textId="64B334D6" w:rsidR="00137F0B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Should provide all time zone details with a specific </w:t>
            </w:r>
            <w:r>
              <w:rPr>
                <w:rFonts w:eastAsia="Times New Roman" w:cstheme="minorHAnsi"/>
                <w:lang w:eastAsia="en-GB"/>
              </w:rPr>
              <w:t xml:space="preserve">offset value </w:t>
            </w:r>
            <w:r>
              <w:rPr>
                <w:rFonts w:eastAsia="Times New Roman" w:cstheme="minorHAnsi"/>
                <w:lang w:eastAsia="en-GB"/>
              </w:rPr>
              <w:lastRenderedPageBreak/>
              <w:t>provided in -</w:t>
            </w:r>
            <w:r>
              <w:rPr>
                <w:rFonts w:eastAsia="Times New Roman" w:cstheme="minorHAnsi"/>
                <w:lang w:eastAsia="en-GB"/>
              </w:rPr>
              <w:t>Offset</w:t>
            </w:r>
            <w:r>
              <w:rPr>
                <w:rFonts w:eastAsia="Times New Roman" w:cstheme="minorHAnsi"/>
                <w:lang w:eastAsia="en-GB"/>
              </w:rPr>
              <w:t xml:space="preserve"> parameter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A75A66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43D3E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37F0B" w:rsidRPr="00F250B6" w14:paraId="325BBD13" w14:textId="77777777" w:rsidTr="00FB4280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14:paraId="2266C038" w14:textId="51A5AD2D" w:rsidR="00137F0B" w:rsidRDefault="00FB4280" w:rsidP="00FB428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5BF18112" wp14:editId="5AF174B1">
                  <wp:extent cx="8363380" cy="1200212"/>
                  <wp:effectExtent l="0" t="0" r="0" b="0"/>
                  <wp:docPr id="1141466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1466252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3380" cy="12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E8DC64" w14:textId="3C20FCD4" w:rsidR="00137F0B" w:rsidRPr="00FB4280" w:rsidRDefault="00137F0B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FB4280" w:rsidRPr="00FB4280">
              <w:rPr>
                <w:rFonts w:eastAsia="Times New Roman" w:cstheme="minorHAnsi"/>
                <w:b/>
                <w:bCs/>
                <w:lang w:eastAsia="en-GB"/>
              </w:rPr>
              <w:t>3: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 Test case </w:t>
            </w:r>
            <w:r w:rsidR="00FB4280" w:rsidRPr="00FB4280">
              <w:rPr>
                <w:rFonts w:eastAsia="Times New Roman" w:cstheme="minorHAnsi"/>
                <w:b/>
                <w:bCs/>
                <w:lang w:eastAsia="en-GB"/>
              </w:rPr>
              <w:t>3</w:t>
            </w:r>
          </w:p>
        </w:tc>
      </w:tr>
      <w:tr w:rsidR="00FB4280" w:rsidRPr="00F250B6" w14:paraId="6D1576E0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E645EE" w14:textId="77777777" w:rsidR="00FB4280" w:rsidRPr="00FB4280" w:rsidRDefault="00FB4280" w:rsidP="00FB428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094338E3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F378DA" w14:textId="77777777" w:rsidR="00FB4280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473FD7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CE8AFA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6EC9F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47867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D68E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D52AF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9E05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01824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AC8D6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79693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887A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7F9A4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0CD5D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3A0531AF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CE45EC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5D3E9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37B24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BF0BD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5D381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FCFA1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D568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7DBA2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5A879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0F77A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E216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36AF0BE6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EA169B" w14:textId="3C253ECE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4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236B7" w14:textId="0ED33CF1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alue outside of expected parameter range provided in -Offset parameter value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9CE7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1953A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6932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945F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45649273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3C3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C72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F8A9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4EE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AFC9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90E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DFE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7F5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B45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C8E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D29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0FD748AD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530F48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7E1E44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5BD9C3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BDFD7C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B24A3F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B4280" w:rsidRPr="00F250B6" w14:paraId="560B8005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0BDD0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2A462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D146D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98753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D4714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B4280" w:rsidRPr="00F250B6" w14:paraId="541E6BE9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B32FC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FA7FF" w14:textId="645E015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-Offset 16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C88D3" w14:textId="3303D26B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nction should fail and mentioning parameter provided is out of r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99E06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433393" w14:textId="0F81F1EA" w:rsidR="00FB4280" w:rsidRPr="00F250B6" w:rsidRDefault="004D4CC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B4280" w:rsidRPr="00F250B6" w14:paraId="30EB0EBF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1EBDDC" w14:textId="42B9E45E" w:rsidR="00FB4280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lastRenderedPageBreak/>
              <w:drawing>
                <wp:inline distT="0" distB="0" distL="0" distR="0" wp14:anchorId="707ABEF7" wp14:editId="2FFCFB40">
                  <wp:extent cx="8863330" cy="1014730"/>
                  <wp:effectExtent l="0" t="0" r="0" b="0"/>
                  <wp:docPr id="1474751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75166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014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667032" w14:textId="2A6FFFC6" w:rsidR="00FB4280" w:rsidRPr="00FB4280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4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4</w:t>
            </w:r>
          </w:p>
        </w:tc>
      </w:tr>
    </w:tbl>
    <w:p w14:paraId="034F4DF8" w14:textId="77777777" w:rsidR="00FB4280" w:rsidRDefault="00FB4280">
      <w:pPr>
        <w:rPr>
          <w:rFonts w:cstheme="minorHAnsi"/>
        </w:rPr>
      </w:pPr>
    </w:p>
    <w:p w14:paraId="58536C0C" w14:textId="77777777" w:rsidR="008D5F7F" w:rsidRDefault="008D5F7F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843"/>
        <w:gridCol w:w="753"/>
        <w:gridCol w:w="1297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8D5F7F" w:rsidRPr="00F250B6" w14:paraId="34984314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F3AE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82D79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51CB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7A503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37A3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4409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3F762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A50CD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EA56F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6364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D8D7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6C8AB6E9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22910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E19A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2A5F5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98D124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C3CE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A362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C38E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0D64F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A51F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8471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BA0F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02549A14" w14:textId="77777777" w:rsidTr="007D6F5E">
        <w:trPr>
          <w:trHeight w:val="295"/>
        </w:trPr>
        <w:tc>
          <w:tcPr>
            <w:tcW w:w="184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97F5AB" w14:textId="2829BA59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5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2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85FB1" w14:textId="7D9BB616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nable to fetch data from </w:t>
            </w:r>
            <w:r w:rsidR="004476C4">
              <w:rPr>
                <w:rFonts w:eastAsia="Times New Roman" w:cstheme="minorHAnsi"/>
                <w:lang w:eastAsia="en-GB"/>
              </w:rPr>
              <w:t>.</w:t>
            </w:r>
            <w:proofErr w:type="spellStart"/>
            <w:r>
              <w:rPr>
                <w:rFonts w:eastAsia="Times New Roman" w:cstheme="minorHAnsi"/>
                <w:lang w:eastAsia="en-GB"/>
              </w:rPr>
              <w:t>jso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BB01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025D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7D41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F3D6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30453A7B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7A12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DE4E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684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2404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A9A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7EB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C16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F8C9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2098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3E7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12A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07B8EBF0" w14:textId="77777777" w:rsidTr="007D6F5E">
        <w:trPr>
          <w:trHeight w:val="472"/>
        </w:trPr>
        <w:tc>
          <w:tcPr>
            <w:tcW w:w="184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E141CB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05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A60307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CF0E2B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5F4D4F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258054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D5F7F" w:rsidRPr="00F250B6" w14:paraId="35AB2805" w14:textId="77777777" w:rsidTr="007D6F5E">
        <w:trPr>
          <w:trHeight w:val="472"/>
        </w:trPr>
        <w:tc>
          <w:tcPr>
            <w:tcW w:w="184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400C5C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05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270BC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FB896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D38339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5DE1C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D5F7F" w:rsidRPr="00F250B6" w14:paraId="56A6A2C6" w14:textId="77777777" w:rsidTr="007D6F5E">
        <w:trPr>
          <w:trHeight w:val="57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B1F69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0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0BF95" w14:textId="1BB22579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29910" w14:textId="39E6ACE8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unction should fail and </w:t>
            </w:r>
            <w:r w:rsidR="004D4CC0">
              <w:rPr>
                <w:rFonts w:eastAsia="Times New Roman" w:cstheme="minorHAnsi"/>
                <w:lang w:eastAsia="en-GB"/>
              </w:rPr>
              <w:t xml:space="preserve">provide relevant 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D6D4C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AE9C15" w14:textId="272DD02A" w:rsidR="008D5F7F" w:rsidRPr="00F250B6" w:rsidRDefault="004D4CC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8D5F7F" w:rsidRPr="00F250B6" w14:paraId="32B7FD6D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BF7B44" w14:textId="733E3866" w:rsidR="008D5F7F" w:rsidRDefault="004D4CC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4D4CC0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350697F8" wp14:editId="5900C2C2">
                  <wp:extent cx="8863330" cy="883285"/>
                  <wp:effectExtent l="0" t="0" r="0" b="0"/>
                  <wp:docPr id="18995666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956665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88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8CAC7" w14:textId="29F2C27B" w:rsidR="008D5F7F" w:rsidRPr="00FB4280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4D4CC0">
              <w:rPr>
                <w:rFonts w:eastAsia="Times New Roman" w:cstheme="minorHAnsi"/>
                <w:b/>
                <w:bCs/>
                <w:lang w:eastAsia="en-GB"/>
              </w:rPr>
              <w:t>5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 w:rsidR="004D4CC0">
              <w:rPr>
                <w:rFonts w:eastAsia="Times New Roman" w:cstheme="minorHAnsi"/>
                <w:b/>
                <w:bCs/>
                <w:lang w:eastAsia="en-GB"/>
              </w:rPr>
              <w:t>5</w:t>
            </w:r>
          </w:p>
        </w:tc>
      </w:tr>
    </w:tbl>
    <w:p w14:paraId="5781FCDD" w14:textId="77777777" w:rsidR="008D5F7F" w:rsidRPr="00F250B6" w:rsidRDefault="008D5F7F" w:rsidP="008D5F7F">
      <w:pPr>
        <w:rPr>
          <w:rFonts w:cstheme="minorHAnsi"/>
        </w:rPr>
      </w:pPr>
    </w:p>
    <w:p w14:paraId="1F71D9C6" w14:textId="77777777" w:rsidR="008D5F7F" w:rsidRPr="00F250B6" w:rsidRDefault="008D5F7F">
      <w:pPr>
        <w:rPr>
          <w:rFonts w:cstheme="minorHAnsi"/>
        </w:rPr>
      </w:pPr>
    </w:p>
    <w:sectPr w:rsidR="008D5F7F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37F0B"/>
    <w:rsid w:val="002746F8"/>
    <w:rsid w:val="00393168"/>
    <w:rsid w:val="004476C4"/>
    <w:rsid w:val="004D4CC0"/>
    <w:rsid w:val="006938D0"/>
    <w:rsid w:val="006E4030"/>
    <w:rsid w:val="00784940"/>
    <w:rsid w:val="007D6F5E"/>
    <w:rsid w:val="0083062F"/>
    <w:rsid w:val="008D5F7F"/>
    <w:rsid w:val="00C51318"/>
    <w:rsid w:val="00F250B6"/>
    <w:rsid w:val="00FB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153367a-b66a-4817-9fab-b0186d9aaa10}" enabled="1" method="Standard" siteId="{13387b29-82d9-4ca5-9fa0-b7b5635742e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Komal Bachchani</cp:lastModifiedBy>
  <cp:revision>3</cp:revision>
  <dcterms:created xsi:type="dcterms:W3CDTF">2024-01-21T15:40:00Z</dcterms:created>
  <dcterms:modified xsi:type="dcterms:W3CDTF">2024-01-21T15:40:00Z</dcterms:modified>
</cp:coreProperties>
</file>